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6B9C3" w14:textId="0ED17A3C" w:rsidR="000427D0" w:rsidRDefault="000427D0">
      <w:r>
        <w:rPr>
          <w:rFonts w:hint="eastAsia"/>
        </w:rPr>
        <w:t>所有数据整合到一个时间轴上</w:t>
      </w:r>
      <w:r>
        <w:t xml:space="preserve"> </w:t>
      </w:r>
      <w:r>
        <w:rPr>
          <w:rFonts w:hint="eastAsia"/>
        </w:rPr>
        <w:t>从2</w:t>
      </w:r>
      <w:r>
        <w:t>015</w:t>
      </w:r>
      <w:r>
        <w:rPr>
          <w:rFonts w:hint="eastAsia"/>
        </w:rPr>
        <w:t>年1月1日开始</w:t>
      </w:r>
      <w:r>
        <w:t xml:space="preserve">  </w:t>
      </w:r>
      <w:r>
        <w:rPr>
          <w:rFonts w:hint="eastAsia"/>
        </w:rPr>
        <w:t xml:space="preserve">时间轴精度为分钟级 </w:t>
      </w:r>
      <w:r>
        <w:t xml:space="preserve"> </w:t>
      </w:r>
      <w:r>
        <w:rPr>
          <w:rFonts w:hint="eastAsia"/>
        </w:rPr>
        <w:t>时区按US</w:t>
      </w:r>
      <w:r>
        <w:t xml:space="preserve"> </w:t>
      </w:r>
      <w:r>
        <w:rPr>
          <w:rFonts w:hint="eastAsia"/>
        </w:rPr>
        <w:t>c</w:t>
      </w:r>
      <w:r>
        <w:t>entral time</w:t>
      </w:r>
      <w:r w:rsidR="007F4593">
        <w:t xml:space="preserve">  24</w:t>
      </w:r>
      <w:r w:rsidR="007F4593">
        <w:rPr>
          <w:rFonts w:hint="eastAsia"/>
        </w:rPr>
        <w:t>小时制</w:t>
      </w:r>
    </w:p>
    <w:p w14:paraId="1FB71356" w14:textId="7AF03AFF" w:rsidR="000427D0" w:rsidRDefault="000427D0"/>
    <w:p w14:paraId="2AEF700F" w14:textId="3EAAB848" w:rsidR="000427D0" w:rsidRDefault="000427D0"/>
    <w:p w14:paraId="366C6AEA" w14:textId="5771BAA3" w:rsidR="000427D0" w:rsidRPr="00A93711" w:rsidRDefault="00A93711" w:rsidP="00A93711">
      <w:pPr>
        <w:jc w:val="center"/>
        <w:rPr>
          <w:b/>
          <w:bCs/>
        </w:rPr>
      </w:pPr>
      <w:r w:rsidRPr="00A93711">
        <w:rPr>
          <w:rFonts w:hint="eastAsia"/>
          <w:b/>
          <w:bCs/>
        </w:rPr>
        <w:t>天气数据</w:t>
      </w:r>
    </w:p>
    <w:p w14:paraId="34EC32B2" w14:textId="2E10A27F" w:rsidR="000427D0" w:rsidRDefault="000427D0">
      <w:r>
        <w:rPr>
          <w:rFonts w:hint="eastAsia"/>
        </w:rPr>
        <w:t xml:space="preserve">天气数据有4个气象站 </w:t>
      </w:r>
      <w:r>
        <w:t xml:space="preserve"> </w:t>
      </w:r>
      <w:r>
        <w:rPr>
          <w:rFonts w:hint="eastAsia"/>
        </w:rPr>
        <w:t>每个气象站每天会播报2或者4次数据</w:t>
      </w:r>
    </w:p>
    <w:p w14:paraId="5D82B8BC" w14:textId="4CC0ABA7" w:rsidR="00A9700C" w:rsidRDefault="00A9700C">
      <w:r>
        <w:rPr>
          <w:rFonts w:hint="eastAsia"/>
        </w:rPr>
        <w:t>每次播报后几天的两种预测数据 HDD和CDD</w:t>
      </w:r>
      <w:r>
        <w:t xml:space="preserve">  </w:t>
      </w:r>
    </w:p>
    <w:p w14:paraId="16860F8C" w14:textId="70A84102" w:rsidR="00AE02F3" w:rsidRDefault="00AE02F3">
      <w:r>
        <w:rPr>
          <w:rFonts w:hint="eastAsia"/>
        </w:rPr>
        <w:t>（隔天的</w:t>
      </w:r>
      <w:r>
        <w:t>D</w:t>
      </w:r>
      <w:r>
        <w:rPr>
          <w:rFonts w:hint="eastAsia"/>
        </w:rPr>
        <w:t>elta可以基于累加值，当天预报值和Y</w:t>
      </w:r>
      <w:r>
        <w:t>10_NORMAL</w:t>
      </w:r>
      <w:r>
        <w:rPr>
          <w:rFonts w:hint="eastAsia"/>
        </w:rPr>
        <w:t>计算出来）</w:t>
      </w:r>
    </w:p>
    <w:p w14:paraId="4A28DEE8" w14:textId="77777777" w:rsidR="00A9700C" w:rsidRDefault="00A9700C"/>
    <w:p w14:paraId="167C0DA0" w14:textId="25DCD8FD" w:rsidR="00A9700C" w:rsidRPr="00A93711" w:rsidRDefault="00A9700C">
      <w:pPr>
        <w:rPr>
          <w:b/>
          <w:bCs/>
        </w:rPr>
      </w:pPr>
      <w:r w:rsidRPr="00A93711">
        <w:rPr>
          <w:b/>
          <w:bCs/>
        </w:rPr>
        <w:t>ECMEN</w:t>
      </w:r>
    </w:p>
    <w:p w14:paraId="06E8034C" w14:textId="06923E84" w:rsidR="00A9700C" w:rsidRDefault="00351FEB">
      <w:r>
        <w:t>0</w:t>
      </w:r>
      <w:r>
        <w:rPr>
          <w:rFonts w:hint="eastAsia"/>
        </w:rPr>
        <w:t xml:space="preserve">点公布的数据 转换成 </w:t>
      </w:r>
      <w:r>
        <w:t xml:space="preserve"> 1</w:t>
      </w:r>
      <w:r>
        <w:rPr>
          <w:rFonts w:hint="eastAsia"/>
        </w:rPr>
        <w:t>.</w:t>
      </w:r>
      <w:r>
        <w:t>40</w:t>
      </w:r>
      <w:r w:rsidR="007F4593">
        <w:t xml:space="preserve"> 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 w:rsidRPr="00351FEB">
        <w:t>2.40</w:t>
      </w:r>
      <w:r w:rsidR="007F4593">
        <w:t xml:space="preserve"> </w:t>
      </w:r>
      <w:r>
        <w:t xml:space="preserve"> </w:t>
      </w:r>
      <w:r>
        <w:rPr>
          <w:rFonts w:hint="eastAsia"/>
        </w:rPr>
        <w:t>(夏令时</w:t>
      </w:r>
      <w:r>
        <w:t>)</w:t>
      </w:r>
    </w:p>
    <w:p w14:paraId="219D8798" w14:textId="7108A69A" w:rsidR="00351FEB" w:rsidRDefault="00351FEB">
      <w:r>
        <w:t>12</w:t>
      </w:r>
      <w:r>
        <w:rPr>
          <w:rFonts w:hint="eastAsia"/>
        </w:rPr>
        <w:t xml:space="preserve">点公布的数据 转换成 </w:t>
      </w:r>
      <w:r>
        <w:t xml:space="preserve"> </w:t>
      </w:r>
      <w:r w:rsidR="007F4593">
        <w:t>13</w:t>
      </w:r>
      <w:r w:rsidRPr="00351FEB">
        <w:t>.4</w:t>
      </w:r>
      <w:r>
        <w:t>0</w:t>
      </w:r>
      <w:r>
        <w:rPr>
          <w:rFonts w:hint="eastAsia"/>
        </w:rPr>
        <w:t>（冬令时）</w:t>
      </w:r>
      <w:r w:rsidR="00B26DDC">
        <w:rPr>
          <w:rFonts w:hint="eastAsia"/>
        </w:rPr>
        <w:t>或</w:t>
      </w:r>
      <w:r w:rsidR="007F4593">
        <w:rPr>
          <w:rFonts w:hint="eastAsia"/>
        </w:rPr>
        <w:t>1</w:t>
      </w:r>
      <w:r w:rsidR="007F4593">
        <w:t>4</w:t>
      </w:r>
      <w:r w:rsidRPr="00351FEB">
        <w:t>.40</w:t>
      </w:r>
      <w:r>
        <w:t xml:space="preserve"> </w:t>
      </w:r>
      <w:r>
        <w:rPr>
          <w:rFonts w:hint="eastAsia"/>
        </w:rPr>
        <w:t>（夏令时）</w:t>
      </w:r>
    </w:p>
    <w:p w14:paraId="1D02F7B4" w14:textId="77777777" w:rsidR="00351FEB" w:rsidRDefault="00351FEB">
      <w:r>
        <w:rPr>
          <w:rFonts w:hint="eastAsia"/>
        </w:rPr>
        <w:t xml:space="preserve">提取的数据包括 </w:t>
      </w:r>
    </w:p>
    <w:p w14:paraId="1EABABDB" w14:textId="7E123156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日期</w:t>
      </w:r>
      <w:r w:rsidR="004B21DB">
        <w:rPr>
          <w:rFonts w:hint="eastAsia"/>
        </w:rPr>
        <w:t xml:space="preserve"> </w:t>
      </w:r>
      <w:r w:rsidR="004B21DB" w:rsidRPr="004B21DB">
        <w:t>INIT_DAT</w:t>
      </w:r>
      <w:r>
        <w:rPr>
          <w:rFonts w:hint="eastAsia"/>
        </w:rPr>
        <w:t xml:space="preserve"> </w:t>
      </w:r>
    </w:p>
    <w:p w14:paraId="55AC51C9" w14:textId="37309873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时间</w:t>
      </w:r>
    </w:p>
    <w:p w14:paraId="0427897B" w14:textId="04768562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 w:rsidR="00B26DDC">
        <w:rPr>
          <w:rFonts w:hint="eastAsia"/>
        </w:rPr>
        <w:t>的</w:t>
      </w:r>
      <w:r w:rsidR="00B26DDC" w:rsidRPr="00B26DDC">
        <w:t>VERIF_DATE</w:t>
      </w:r>
    </w:p>
    <w:p w14:paraId="015150E4" w14:textId="400ADD02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Va</w:t>
      </w:r>
      <w:r>
        <w:t>lue</w:t>
      </w:r>
    </w:p>
    <w:p w14:paraId="0A4CD30C" w14:textId="2D77598C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的第一个H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5F089843" w14:textId="77777777" w:rsidR="00B26DDC" w:rsidRDefault="00351FEB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HDD总值 （1</w:t>
      </w:r>
      <w:r>
        <w:t>4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203459C1" w14:textId="3159DAD1" w:rsidR="00351FEB" w:rsidRDefault="00B26DDC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的第一条C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7EF2F850" w14:textId="77777777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的第一个CDD</w:t>
      </w:r>
      <w:r>
        <w:t xml:space="preserve"> </w:t>
      </w:r>
      <w:r>
        <w:rPr>
          <w:rFonts w:hint="eastAsia"/>
        </w:rPr>
        <w:t>Va</w:t>
      </w:r>
      <w:r>
        <w:t>lue</w:t>
      </w:r>
    </w:p>
    <w:p w14:paraId="4A2D1D48" w14:textId="77777777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的第一个C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3FC935B0" w14:textId="77777777" w:rsidR="00351FEB" w:rsidRDefault="00351FEB" w:rsidP="00A93711">
      <w:pPr>
        <w:pStyle w:val="a7"/>
        <w:numPr>
          <w:ilvl w:val="0"/>
          <w:numId w:val="1"/>
        </w:numPr>
      </w:pPr>
      <w:r>
        <w:rPr>
          <w:rFonts w:hint="eastAsia"/>
        </w:rPr>
        <w:t>公布的CDD总值 （1</w:t>
      </w:r>
      <w:r>
        <w:t>4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04651E1C" w14:textId="3750CDD5" w:rsidR="00351FEB" w:rsidRDefault="00351FEB" w:rsidP="00351FEB"/>
    <w:p w14:paraId="31F52D6F" w14:textId="6DF50546" w:rsidR="00A93711" w:rsidRPr="00A93711" w:rsidRDefault="00A93711" w:rsidP="00351FEB">
      <w:pPr>
        <w:rPr>
          <w:b/>
          <w:bCs/>
        </w:rPr>
      </w:pPr>
      <w:r w:rsidRPr="00A93711">
        <w:rPr>
          <w:b/>
          <w:bCs/>
        </w:rPr>
        <w:t>ECMOP</w:t>
      </w:r>
    </w:p>
    <w:p w14:paraId="355BC3AE" w14:textId="77777777" w:rsidR="00351FEB" w:rsidRDefault="00351FEB"/>
    <w:p w14:paraId="05F522E9" w14:textId="4003C6ED" w:rsidR="005C7B33" w:rsidRDefault="005C7B33" w:rsidP="005C7B33">
      <w:r>
        <w:t>0</w:t>
      </w:r>
      <w:r>
        <w:rPr>
          <w:rFonts w:hint="eastAsia"/>
        </w:rPr>
        <w:t xml:space="preserve">点公布的数据 转换成 </w:t>
      </w:r>
      <w:r>
        <w:t xml:space="preserve"> </w:t>
      </w:r>
      <w:r w:rsidR="007C12FE">
        <w:t>0.55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 w:rsidR="007C12FE" w:rsidRPr="007C12FE">
        <w:t>1.55</w:t>
      </w:r>
      <w:r w:rsidR="007C12FE" w:rsidRPr="007C12FE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2848F1AE" w14:textId="4E198C10" w:rsidR="005C7B33" w:rsidRDefault="005C7B33" w:rsidP="005C7B33">
      <w:r>
        <w:t>12</w:t>
      </w:r>
      <w:r>
        <w:rPr>
          <w:rFonts w:hint="eastAsia"/>
        </w:rPr>
        <w:t xml:space="preserve">点公布的数据 转换成 </w:t>
      </w:r>
      <w:r>
        <w:t xml:space="preserve"> </w:t>
      </w:r>
      <w:r w:rsidR="00B26DDC">
        <w:t>12.55</w:t>
      </w:r>
      <w:r>
        <w:rPr>
          <w:rFonts w:hint="eastAsia"/>
        </w:rPr>
        <w:t>（冬令时）</w:t>
      </w:r>
      <w:r w:rsidR="00B26DDC">
        <w:rPr>
          <w:rFonts w:hint="eastAsia"/>
        </w:rPr>
        <w:t>或</w:t>
      </w:r>
      <w:r w:rsidR="00B26DDC" w:rsidRPr="00B26DDC">
        <w:t>1</w:t>
      </w:r>
      <w:r w:rsidR="007F4593">
        <w:t>3</w:t>
      </w:r>
      <w:r w:rsidR="00B26DDC" w:rsidRPr="00B26DDC">
        <w:t>.55</w:t>
      </w:r>
      <w:r>
        <w:rPr>
          <w:rFonts w:hint="eastAsia"/>
        </w:rPr>
        <w:t>（夏令时）</w:t>
      </w:r>
    </w:p>
    <w:p w14:paraId="116C5A0F" w14:textId="77777777" w:rsidR="005C7B33" w:rsidRDefault="005C7B33" w:rsidP="005C7B33">
      <w:r>
        <w:rPr>
          <w:rFonts w:hint="eastAsia"/>
        </w:rPr>
        <w:t xml:space="preserve">提取的数据包括 </w:t>
      </w:r>
    </w:p>
    <w:p w14:paraId="04C7AD9F" w14:textId="43F9B213" w:rsidR="005C7B33" w:rsidRDefault="005C7B33" w:rsidP="004B21DB">
      <w:pPr>
        <w:pStyle w:val="a7"/>
        <w:numPr>
          <w:ilvl w:val="0"/>
          <w:numId w:val="1"/>
        </w:numPr>
      </w:pPr>
      <w:r>
        <w:rPr>
          <w:rFonts w:hint="eastAsia"/>
        </w:rPr>
        <w:t xml:space="preserve">日期 </w:t>
      </w:r>
      <w:r w:rsidR="004B21DB" w:rsidRPr="004B21DB">
        <w:t>INIT_DAT</w:t>
      </w:r>
    </w:p>
    <w:p w14:paraId="7B5C5AC4" w14:textId="1FAE9856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时间</w:t>
      </w:r>
    </w:p>
    <w:p w14:paraId="0816ECFE" w14:textId="14B5B79A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2112FF46" w14:textId="77777777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Va</w:t>
      </w:r>
      <w:r>
        <w:t>lue</w:t>
      </w:r>
    </w:p>
    <w:p w14:paraId="70D7F3D2" w14:textId="77777777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lastRenderedPageBreak/>
        <w:t>公布的第一个H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27B1C5DD" w14:textId="40E2BEBC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的HDD总值 （</w:t>
      </w:r>
      <w:r w:rsidR="00B26DDC">
        <w:t>9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5A86221B" w14:textId="3C5AB96D" w:rsidR="00B26DDC" w:rsidRDefault="00B26DDC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的第一条C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6A006B73" w14:textId="77777777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的第一个CDD</w:t>
      </w:r>
      <w:r>
        <w:t xml:space="preserve"> </w:t>
      </w:r>
      <w:r>
        <w:rPr>
          <w:rFonts w:hint="eastAsia"/>
        </w:rPr>
        <w:t>Va</w:t>
      </w:r>
      <w:r>
        <w:t>lue</w:t>
      </w:r>
    </w:p>
    <w:p w14:paraId="2D271583" w14:textId="77777777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的第一个C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4F710A4C" w14:textId="27E2E6A4" w:rsidR="005C7B33" w:rsidRDefault="005C7B33" w:rsidP="005C7B33">
      <w:pPr>
        <w:pStyle w:val="a7"/>
        <w:numPr>
          <w:ilvl w:val="0"/>
          <w:numId w:val="1"/>
        </w:numPr>
      </w:pPr>
      <w:r>
        <w:rPr>
          <w:rFonts w:hint="eastAsia"/>
        </w:rPr>
        <w:t>公布的CDD总值 （</w:t>
      </w:r>
      <w:r w:rsidR="00B26DDC">
        <w:t>9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53FF13D3" w14:textId="77777777" w:rsidR="00351FEB" w:rsidRDefault="00351FEB"/>
    <w:p w14:paraId="5891B45C" w14:textId="77777777" w:rsidR="00A9700C" w:rsidRDefault="00A9700C"/>
    <w:p w14:paraId="7F8AAA56" w14:textId="6411845D" w:rsidR="000427D0" w:rsidRDefault="00B26DDC" w:rsidP="009A59F2">
      <w:pPr>
        <w:jc w:val="left"/>
        <w:rPr>
          <w:b/>
          <w:bCs/>
        </w:rPr>
      </w:pPr>
      <w:r w:rsidRPr="00B26DDC">
        <w:rPr>
          <w:b/>
          <w:bCs/>
        </w:rPr>
        <w:t>GFSEN</w:t>
      </w:r>
    </w:p>
    <w:p w14:paraId="336C2C4C" w14:textId="23B6156C" w:rsidR="00B26DDC" w:rsidRDefault="00B26DDC" w:rsidP="00B26DDC">
      <w:r>
        <w:t>0</w:t>
      </w:r>
      <w:r>
        <w:rPr>
          <w:rFonts w:hint="eastAsia"/>
        </w:rPr>
        <w:t xml:space="preserve">点公布的数据 转换成 </w:t>
      </w:r>
      <w:r>
        <w:t xml:space="preserve"> 0</w:t>
      </w:r>
      <w:r w:rsidRPr="00B26DDC">
        <w:t>.28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 w:rsidRPr="00B26DDC">
        <w:t>1.28</w:t>
      </w:r>
      <w:r w:rsidRPr="00B26DDC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104D008A" w14:textId="0EE5B072" w:rsidR="00B26DDC" w:rsidRDefault="00B26DDC" w:rsidP="00B26DDC">
      <w:r>
        <w:t>6</w:t>
      </w:r>
      <w:r>
        <w:rPr>
          <w:rFonts w:hint="eastAsia"/>
        </w:rPr>
        <w:t xml:space="preserve">点公布的数据 转换成 </w:t>
      </w:r>
      <w:r>
        <w:t xml:space="preserve"> 6</w:t>
      </w:r>
      <w:r w:rsidRPr="00B26DDC">
        <w:t>.28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 w:rsidRPr="00B26DDC">
        <w:t>7.28</w:t>
      </w:r>
      <w:r w:rsidRPr="00B26DDC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57EC25BE" w14:textId="0326A7B2" w:rsidR="00B26DDC" w:rsidRDefault="00B26DDC" w:rsidP="00B26DDC">
      <w:r>
        <w:t>12</w:t>
      </w:r>
      <w:r>
        <w:rPr>
          <w:rFonts w:hint="eastAsia"/>
        </w:rPr>
        <w:t xml:space="preserve">点公布的数据 转换成 </w:t>
      </w:r>
      <w:r>
        <w:t xml:space="preserve"> 12.28</w:t>
      </w:r>
      <w:r>
        <w:rPr>
          <w:rFonts w:hint="eastAsia"/>
        </w:rPr>
        <w:t>（冬令时）或</w:t>
      </w:r>
      <w:r w:rsidRPr="00B26DDC">
        <w:t>1</w:t>
      </w:r>
      <w:r w:rsidR="007F4593">
        <w:t>3</w:t>
      </w:r>
      <w:r w:rsidRPr="00B26DDC">
        <w:t>.</w:t>
      </w:r>
      <w:r>
        <w:t>28</w:t>
      </w:r>
      <w:r>
        <w:rPr>
          <w:rFonts w:hint="eastAsia"/>
        </w:rPr>
        <w:t>（夏令时）</w:t>
      </w:r>
    </w:p>
    <w:p w14:paraId="3D6586EE" w14:textId="03AABE1C" w:rsidR="00B26DDC" w:rsidRDefault="00B26DDC" w:rsidP="00B26DDC">
      <w:r>
        <w:t>18</w:t>
      </w:r>
      <w:r>
        <w:rPr>
          <w:rFonts w:hint="eastAsia"/>
        </w:rPr>
        <w:t xml:space="preserve">点公布的数据 转换成 </w:t>
      </w:r>
      <w:r>
        <w:t xml:space="preserve"> </w:t>
      </w:r>
      <w:r w:rsidR="007F4593">
        <w:t>18</w:t>
      </w:r>
      <w:r>
        <w:t>.2</w:t>
      </w:r>
      <w:r w:rsidR="005D37C7">
        <w:t>9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 w:rsidR="007F4593">
        <w:t>19</w:t>
      </w:r>
      <w:r w:rsidRPr="007C12FE">
        <w:t>.</w:t>
      </w:r>
      <w:r>
        <w:t>2</w:t>
      </w:r>
      <w:r w:rsidR="005D37C7">
        <w:t>9</w:t>
      </w:r>
      <w:r w:rsidRPr="007C12FE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14DB5556" w14:textId="77777777" w:rsidR="00B26DDC" w:rsidRDefault="00B26DDC" w:rsidP="00B26DDC"/>
    <w:p w14:paraId="1970C477" w14:textId="77777777" w:rsidR="00B26DDC" w:rsidRDefault="00B26DDC" w:rsidP="00B26DDC">
      <w:r>
        <w:rPr>
          <w:rFonts w:hint="eastAsia"/>
        </w:rPr>
        <w:t xml:space="preserve">提取的数据包括 </w:t>
      </w:r>
    </w:p>
    <w:p w14:paraId="162DC5ED" w14:textId="7D65F461" w:rsidR="00B26DDC" w:rsidRDefault="00B26DDC" w:rsidP="004B21DB">
      <w:pPr>
        <w:pStyle w:val="a7"/>
        <w:numPr>
          <w:ilvl w:val="0"/>
          <w:numId w:val="1"/>
        </w:numPr>
      </w:pPr>
      <w:r>
        <w:rPr>
          <w:rFonts w:hint="eastAsia"/>
        </w:rPr>
        <w:t xml:space="preserve">日期 </w:t>
      </w:r>
      <w:r w:rsidR="004B21DB" w:rsidRPr="004B21DB">
        <w:t>INIT_DAT</w:t>
      </w:r>
    </w:p>
    <w:p w14:paraId="750ECD84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时间</w:t>
      </w:r>
    </w:p>
    <w:p w14:paraId="53EF388A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1B58DC14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Va</w:t>
      </w:r>
      <w:r>
        <w:t>lue</w:t>
      </w:r>
    </w:p>
    <w:p w14:paraId="3AFFABDB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个H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7D70BA0F" w14:textId="67E0DBD2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HDD总值 （</w:t>
      </w:r>
      <w:r>
        <w:t>15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689ED8EB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条C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30F498CC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个CDD</w:t>
      </w:r>
      <w:r>
        <w:t xml:space="preserve"> </w:t>
      </w:r>
      <w:r>
        <w:rPr>
          <w:rFonts w:hint="eastAsia"/>
        </w:rPr>
        <w:t>Va</w:t>
      </w:r>
      <w:r>
        <w:t>lue</w:t>
      </w:r>
    </w:p>
    <w:p w14:paraId="32969364" w14:textId="77777777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第一个C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55A12F87" w14:textId="0CA2E6E5" w:rsidR="00B26DDC" w:rsidRDefault="00B26DDC" w:rsidP="00B26DDC">
      <w:pPr>
        <w:pStyle w:val="a7"/>
        <w:numPr>
          <w:ilvl w:val="0"/>
          <w:numId w:val="1"/>
        </w:numPr>
      </w:pPr>
      <w:r>
        <w:rPr>
          <w:rFonts w:hint="eastAsia"/>
        </w:rPr>
        <w:t>公布的CDD总值 （</w:t>
      </w:r>
      <w:r>
        <w:t>15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0F0FD767" w14:textId="4B9A072B" w:rsidR="00B26DDC" w:rsidRDefault="00B26DDC" w:rsidP="00B26DDC">
      <w:pPr>
        <w:rPr>
          <w:b/>
          <w:bCs/>
        </w:rPr>
      </w:pPr>
    </w:p>
    <w:p w14:paraId="6F11D9AE" w14:textId="77777777" w:rsidR="00AE02F3" w:rsidRDefault="00AE02F3" w:rsidP="00B26DDC">
      <w:pPr>
        <w:rPr>
          <w:b/>
          <w:bCs/>
        </w:rPr>
      </w:pPr>
    </w:p>
    <w:p w14:paraId="5EFA735D" w14:textId="4928A527" w:rsidR="005D37C7" w:rsidRDefault="005D37C7" w:rsidP="00B26DDC">
      <w:pPr>
        <w:rPr>
          <w:b/>
          <w:bCs/>
        </w:rPr>
      </w:pPr>
    </w:p>
    <w:p w14:paraId="3754B85D" w14:textId="2B3BABA2" w:rsidR="005D37C7" w:rsidRDefault="005D37C7" w:rsidP="009A59F2">
      <w:pPr>
        <w:jc w:val="left"/>
        <w:rPr>
          <w:b/>
          <w:bCs/>
        </w:rPr>
      </w:pPr>
      <w:r w:rsidRPr="005D37C7">
        <w:rPr>
          <w:b/>
          <w:bCs/>
        </w:rPr>
        <w:t>GFSOP</w:t>
      </w:r>
    </w:p>
    <w:p w14:paraId="0E1D5F3E" w14:textId="1A335AF0" w:rsidR="005D37C7" w:rsidRDefault="005D37C7" w:rsidP="005D37C7">
      <w:r>
        <w:t>0</w:t>
      </w:r>
      <w:r>
        <w:rPr>
          <w:rFonts w:hint="eastAsia"/>
        </w:rPr>
        <w:t xml:space="preserve">点公布的数据 转换成 </w:t>
      </w:r>
      <w:r>
        <w:t xml:space="preserve"> </w:t>
      </w:r>
      <w:r w:rsidR="007F4593">
        <w:t>23</w:t>
      </w:r>
      <w:r w:rsidRPr="00B26DDC">
        <w:t>.</w:t>
      </w:r>
      <w:r>
        <w:t>11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0</w:t>
      </w:r>
      <w:r w:rsidRPr="00B26DDC">
        <w:t>.</w:t>
      </w:r>
      <w:r>
        <w:t>11</w:t>
      </w:r>
      <w:r w:rsidRPr="00B26DDC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17DB9575" w14:textId="5BDC0EAE" w:rsidR="005D37C7" w:rsidRDefault="005D37C7" w:rsidP="005D37C7">
      <w:r>
        <w:t>6</w:t>
      </w:r>
      <w:r>
        <w:rPr>
          <w:rFonts w:hint="eastAsia"/>
        </w:rPr>
        <w:t xml:space="preserve">点公布的数据 转换成 </w:t>
      </w:r>
      <w:r>
        <w:t xml:space="preserve"> 5</w:t>
      </w:r>
      <w:r w:rsidRPr="00B26DDC">
        <w:t>.</w:t>
      </w:r>
      <w:r>
        <w:t>13</w:t>
      </w:r>
      <w:r>
        <w:rPr>
          <w:rFonts w:hint="eastAsia"/>
        </w:rPr>
        <w:t>（冬令时）</w:t>
      </w:r>
      <w:r>
        <w:t xml:space="preserve"> </w:t>
      </w:r>
      <w:r>
        <w:rPr>
          <w:rFonts w:hint="eastAsia"/>
        </w:rPr>
        <w:t>或</w:t>
      </w:r>
      <w:r>
        <w:t xml:space="preserve"> 6</w:t>
      </w:r>
      <w:r w:rsidRPr="00B26DDC">
        <w:t>.</w:t>
      </w:r>
      <w:r>
        <w:t>13</w:t>
      </w:r>
      <w:r w:rsidRPr="00B26DDC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5E016B5D" w14:textId="5DD2CF08" w:rsidR="005D37C7" w:rsidRDefault="005D37C7" w:rsidP="005D37C7">
      <w:r>
        <w:t>12</w:t>
      </w:r>
      <w:r>
        <w:rPr>
          <w:rFonts w:hint="eastAsia"/>
        </w:rPr>
        <w:t xml:space="preserve">点公布的数据 转换成 </w:t>
      </w:r>
      <w:r>
        <w:t xml:space="preserve"> 11.13</w:t>
      </w:r>
      <w:r>
        <w:rPr>
          <w:rFonts w:hint="eastAsia"/>
        </w:rPr>
        <w:t>（冬令时）或</w:t>
      </w:r>
      <w:r w:rsidRPr="00B26DDC">
        <w:t>1</w:t>
      </w:r>
      <w:r>
        <w:t>2</w:t>
      </w:r>
      <w:r w:rsidRPr="00B26DDC">
        <w:t>.</w:t>
      </w:r>
      <w:r>
        <w:t>13</w:t>
      </w:r>
      <w:r>
        <w:rPr>
          <w:rFonts w:hint="eastAsia"/>
        </w:rPr>
        <w:t>（夏令时）</w:t>
      </w:r>
    </w:p>
    <w:p w14:paraId="7780C206" w14:textId="1639ECDA" w:rsidR="005D37C7" w:rsidRDefault="005D37C7" w:rsidP="005D37C7">
      <w:r>
        <w:t>18</w:t>
      </w:r>
      <w:r>
        <w:rPr>
          <w:rFonts w:hint="eastAsia"/>
        </w:rPr>
        <w:t xml:space="preserve">点公布的数据 转换成 </w:t>
      </w:r>
      <w:r>
        <w:t xml:space="preserve"> </w:t>
      </w:r>
      <w:r w:rsidR="007F4593">
        <w:t>17</w:t>
      </w:r>
      <w:r>
        <w:t>.13p</w:t>
      </w:r>
      <w:r>
        <w:rPr>
          <w:rFonts w:hint="eastAsia"/>
        </w:rPr>
        <w:t>m（冬令时）</w:t>
      </w:r>
      <w:r>
        <w:t xml:space="preserve"> </w:t>
      </w:r>
      <w:r>
        <w:rPr>
          <w:rFonts w:hint="eastAsia"/>
        </w:rPr>
        <w:t>或</w:t>
      </w:r>
      <w:r>
        <w:t xml:space="preserve"> </w:t>
      </w:r>
      <w:r w:rsidR="007F4593">
        <w:t>18</w:t>
      </w:r>
      <w:r w:rsidRPr="007C12FE">
        <w:t>.</w:t>
      </w:r>
      <w:r>
        <w:t>13</w:t>
      </w:r>
      <w:r w:rsidRPr="007C12FE">
        <w:rPr>
          <w:rFonts w:hint="eastAsia"/>
        </w:rPr>
        <w:t xml:space="preserve"> </w:t>
      </w:r>
      <w:r>
        <w:rPr>
          <w:rFonts w:hint="eastAsia"/>
        </w:rPr>
        <w:t>(夏令时</w:t>
      </w:r>
      <w:r>
        <w:t>)</w:t>
      </w:r>
    </w:p>
    <w:p w14:paraId="21A047F5" w14:textId="77777777" w:rsidR="005D37C7" w:rsidRDefault="005D37C7" w:rsidP="005D37C7"/>
    <w:p w14:paraId="1CF54B83" w14:textId="77777777" w:rsidR="005D37C7" w:rsidRDefault="005D37C7" w:rsidP="005D37C7">
      <w:r>
        <w:rPr>
          <w:rFonts w:hint="eastAsia"/>
        </w:rPr>
        <w:t xml:space="preserve">提取的数据包括 </w:t>
      </w:r>
    </w:p>
    <w:p w14:paraId="095E9B56" w14:textId="7F5A3314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 xml:space="preserve">日期 </w:t>
      </w:r>
      <w:r w:rsidR="004B21DB" w:rsidRPr="004B21DB">
        <w:t>INIT_DAT</w:t>
      </w:r>
    </w:p>
    <w:p w14:paraId="0D79F54E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时间</w:t>
      </w:r>
    </w:p>
    <w:p w14:paraId="1AC47A9E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7EA0CB99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第一条H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Va</w:t>
      </w:r>
      <w:r>
        <w:t>lue</w:t>
      </w:r>
    </w:p>
    <w:p w14:paraId="79AFA25E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第一个H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61F4DEAA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HDD总值 （</w:t>
      </w:r>
      <w:r>
        <w:t>15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0A0F1CF7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第一条CDD</w:t>
      </w:r>
      <w:r w:rsidRPr="00351FEB">
        <w:rPr>
          <w:rFonts w:hint="eastAsia"/>
        </w:rPr>
        <w:t xml:space="preserve"> </w:t>
      </w:r>
      <w:r>
        <w:rPr>
          <w:rFonts w:hint="eastAsia"/>
        </w:rPr>
        <w:t>的</w:t>
      </w:r>
      <w:r w:rsidRPr="00B26DDC">
        <w:t>VERIF_DATE</w:t>
      </w:r>
    </w:p>
    <w:p w14:paraId="00D6F737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第一个CDD</w:t>
      </w:r>
      <w:r>
        <w:t xml:space="preserve"> </w:t>
      </w:r>
      <w:r>
        <w:rPr>
          <w:rFonts w:hint="eastAsia"/>
        </w:rPr>
        <w:t>Va</w:t>
      </w:r>
      <w:r>
        <w:t>lue</w:t>
      </w:r>
    </w:p>
    <w:p w14:paraId="51D6B765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第一个C</w:t>
      </w:r>
      <w:r>
        <w:t>DD</w:t>
      </w:r>
      <w:r>
        <w:rPr>
          <w:rFonts w:hint="eastAsia"/>
        </w:rPr>
        <w:t>的</w:t>
      </w:r>
      <w:r w:rsidRPr="00351FEB">
        <w:t>10Y_NORMAL</w:t>
      </w:r>
      <w:r>
        <w:rPr>
          <w:rFonts w:hint="eastAsia"/>
        </w:rPr>
        <w:t>数据</w:t>
      </w:r>
    </w:p>
    <w:p w14:paraId="3546834C" w14:textId="77777777" w:rsidR="005D37C7" w:rsidRDefault="005D37C7" w:rsidP="005D37C7">
      <w:pPr>
        <w:pStyle w:val="a7"/>
        <w:numPr>
          <w:ilvl w:val="0"/>
          <w:numId w:val="1"/>
        </w:numPr>
      </w:pPr>
      <w:r>
        <w:rPr>
          <w:rFonts w:hint="eastAsia"/>
        </w:rPr>
        <w:t>公布的CDD总值 （</w:t>
      </w:r>
      <w:r>
        <w:t>15</w:t>
      </w:r>
      <w:r>
        <w:rPr>
          <w:rFonts w:hint="eastAsia"/>
        </w:rPr>
        <w:t>个Va</w:t>
      </w:r>
      <w:r>
        <w:t>lue</w:t>
      </w:r>
      <w:r>
        <w:rPr>
          <w:rFonts w:hint="eastAsia"/>
        </w:rPr>
        <w:t>值累加）</w:t>
      </w:r>
    </w:p>
    <w:p w14:paraId="29C68BB4" w14:textId="5D09C602" w:rsidR="005D37C7" w:rsidRDefault="005D37C7" w:rsidP="005D37C7">
      <w:pPr>
        <w:rPr>
          <w:b/>
          <w:bCs/>
        </w:rPr>
      </w:pPr>
    </w:p>
    <w:p w14:paraId="5AFE29C5" w14:textId="01D2CF55" w:rsidR="009A59F2" w:rsidRDefault="009A59F2" w:rsidP="009A59F2">
      <w:pPr>
        <w:jc w:val="center"/>
        <w:rPr>
          <w:b/>
          <w:bCs/>
        </w:rPr>
      </w:pPr>
      <w:r>
        <w:rPr>
          <w:rFonts w:hint="eastAsia"/>
          <w:b/>
          <w:bCs/>
        </w:rPr>
        <w:t>基本面数据</w:t>
      </w:r>
    </w:p>
    <w:p w14:paraId="013A7FD2" w14:textId="4AF8F349" w:rsidR="00AE02F3" w:rsidRDefault="00AE02F3" w:rsidP="00AE02F3">
      <w:r>
        <w:t>D</w:t>
      </w:r>
      <w:r>
        <w:rPr>
          <w:rFonts w:hint="eastAsia"/>
        </w:rPr>
        <w:t>aily</w:t>
      </w:r>
      <w:r>
        <w:t xml:space="preserve"> sd </w:t>
      </w:r>
      <w:r>
        <w:rPr>
          <w:rFonts w:hint="eastAsia"/>
        </w:rPr>
        <w:t>每天</w:t>
      </w:r>
      <w:r w:rsidRPr="00AE02F3">
        <w:rPr>
          <w:rFonts w:hint="eastAsia"/>
        </w:rPr>
        <w:t>公布时间</w:t>
      </w:r>
      <w:r>
        <w:rPr>
          <w:rFonts w:hint="eastAsia"/>
        </w:rPr>
        <w:t>为6.</w:t>
      </w:r>
      <w:r>
        <w:t xml:space="preserve">20 </w:t>
      </w:r>
      <w:r>
        <w:rPr>
          <w:rFonts w:hint="eastAsia"/>
        </w:rPr>
        <w:t xml:space="preserve">每个维度都需要 </w:t>
      </w:r>
      <w:r>
        <w:t xml:space="preserve"> </w:t>
      </w:r>
      <w:r>
        <w:rPr>
          <w:rFonts w:hint="eastAsia"/>
        </w:rPr>
        <w:t>（delta之后可以计算）</w:t>
      </w:r>
    </w:p>
    <w:p w14:paraId="7C9ED73C" w14:textId="71E11F56" w:rsidR="00AE02F3" w:rsidRDefault="00AE02F3" w:rsidP="00AE02F3">
      <w:r w:rsidRPr="00AE02F3">
        <w:t>weekly storage survey actual</w:t>
      </w:r>
      <w:r>
        <w:rPr>
          <w:rFonts w:hint="eastAsia"/>
        </w:rPr>
        <w:t>每周</w:t>
      </w:r>
      <w:r w:rsidRPr="00AE02F3">
        <w:rPr>
          <w:rFonts w:hint="eastAsia"/>
        </w:rPr>
        <w:t>公布时间</w:t>
      </w:r>
      <w:r>
        <w:rPr>
          <w:rFonts w:hint="eastAsia"/>
        </w:rPr>
        <w:t>为</w:t>
      </w:r>
      <w:r>
        <w:t>9</w:t>
      </w:r>
      <w:r>
        <w:rPr>
          <w:rFonts w:hint="eastAsia"/>
        </w:rPr>
        <w:t>.</w:t>
      </w:r>
      <w:r>
        <w:t xml:space="preserve">30 </w:t>
      </w:r>
      <w:r>
        <w:rPr>
          <w:rFonts w:hint="eastAsia"/>
        </w:rPr>
        <w:t>每个维度都需要</w:t>
      </w:r>
    </w:p>
    <w:p w14:paraId="35ED2528" w14:textId="65B74998" w:rsidR="00B8243E" w:rsidRDefault="00B8243E" w:rsidP="00AE02F3"/>
    <w:p w14:paraId="438F32CC" w14:textId="77777777" w:rsidR="00B8243E" w:rsidRDefault="00B8243E" w:rsidP="00AE02F3"/>
    <w:p w14:paraId="21435F33" w14:textId="7199B811" w:rsidR="00537E9A" w:rsidRPr="00661439" w:rsidRDefault="00B8243E" w:rsidP="00AE02F3">
      <w:pPr>
        <w:rPr>
          <w:rFonts w:ascii="Arial" w:hAnsi="Arial" w:cs="Arial"/>
          <w:b/>
          <w:bCs/>
          <w:color w:val="202124"/>
          <w:shd w:val="clear" w:color="auto" w:fill="FFFFFF"/>
        </w:rPr>
      </w:pPr>
      <w:r w:rsidRPr="00661439">
        <w:rPr>
          <w:b/>
          <w:bCs/>
        </w:rPr>
        <w:t>Daylight saving time in the United States</w:t>
      </w:r>
    </w:p>
    <w:p w14:paraId="4C4A4FC2" w14:textId="19AAF499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Year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Start</w:t>
      </w:r>
      <w:r w:rsidRPr="00B8243E">
        <w:rPr>
          <w:rFonts w:ascii="Arial" w:hAnsi="Arial" w:cs="Arial"/>
          <w:color w:val="202124"/>
          <w:shd w:val="clear" w:color="auto" w:fill="FFFFFF"/>
        </w:rPr>
        <w:tab/>
      </w:r>
      <w:r>
        <w:rPr>
          <w:rFonts w:ascii="Arial" w:hAnsi="Arial" w:cs="Arial"/>
          <w:color w:val="202124"/>
          <w:shd w:val="clear" w:color="auto" w:fill="FFFFFF"/>
        </w:rPr>
        <w:t xml:space="preserve">          </w:t>
      </w:r>
      <w:r w:rsidRPr="00B8243E">
        <w:rPr>
          <w:rFonts w:ascii="Arial" w:hAnsi="Arial" w:cs="Arial"/>
          <w:color w:val="202124"/>
          <w:shd w:val="clear" w:color="auto" w:fill="FFFFFF"/>
        </w:rPr>
        <w:t>End</w:t>
      </w:r>
    </w:p>
    <w:p w14:paraId="59E2A409" w14:textId="77777777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15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8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1</w:t>
      </w:r>
    </w:p>
    <w:p w14:paraId="66BBCFF3" w14:textId="77777777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16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13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6</w:t>
      </w:r>
    </w:p>
    <w:p w14:paraId="4E257F95" w14:textId="77777777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17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12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5</w:t>
      </w:r>
    </w:p>
    <w:p w14:paraId="0F9C5CF6" w14:textId="77777777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18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11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4</w:t>
      </w:r>
    </w:p>
    <w:p w14:paraId="7CA6F712" w14:textId="77777777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19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10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3</w:t>
      </w:r>
    </w:p>
    <w:p w14:paraId="2C61661A" w14:textId="77777777" w:rsidR="00B8243E" w:rsidRPr="00B8243E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20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8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1</w:t>
      </w:r>
    </w:p>
    <w:p w14:paraId="098F5C89" w14:textId="7030612A" w:rsidR="00537E9A" w:rsidRDefault="00B8243E" w:rsidP="00B8243E">
      <w:pPr>
        <w:rPr>
          <w:rFonts w:ascii="Arial" w:hAnsi="Arial" w:cs="Arial"/>
          <w:color w:val="202124"/>
          <w:shd w:val="clear" w:color="auto" w:fill="FFFFFF"/>
        </w:rPr>
      </w:pPr>
      <w:r w:rsidRPr="00B8243E">
        <w:rPr>
          <w:rFonts w:ascii="Arial" w:hAnsi="Arial" w:cs="Arial"/>
          <w:color w:val="202124"/>
          <w:shd w:val="clear" w:color="auto" w:fill="FFFFFF"/>
        </w:rPr>
        <w:t>2021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March 14</w:t>
      </w:r>
      <w:r w:rsidRPr="00B8243E">
        <w:rPr>
          <w:rFonts w:ascii="Arial" w:hAnsi="Arial" w:cs="Arial"/>
          <w:color w:val="202124"/>
          <w:shd w:val="clear" w:color="auto" w:fill="FFFFFF"/>
        </w:rPr>
        <w:tab/>
        <w:t>November 7</w:t>
      </w:r>
    </w:p>
    <w:p w14:paraId="0B0C85C4" w14:textId="7A746D44" w:rsidR="005A1FAB" w:rsidRDefault="005A1FAB" w:rsidP="00B8243E">
      <w:pPr>
        <w:rPr>
          <w:rFonts w:ascii="Arial" w:hAnsi="Arial" w:cs="Arial"/>
          <w:color w:val="202124"/>
          <w:shd w:val="clear" w:color="auto" w:fill="FFFFFF"/>
        </w:rPr>
      </w:pPr>
    </w:p>
    <w:p w14:paraId="5F90CB54" w14:textId="07EE3513" w:rsidR="005A1FAB" w:rsidRDefault="005A1FAB" w:rsidP="00B8243E"/>
    <w:p w14:paraId="5876DF96" w14:textId="636C547B" w:rsidR="005A1FAB" w:rsidRDefault="005A1FAB" w:rsidP="00B8243E"/>
    <w:p w14:paraId="4DF1EE77" w14:textId="555627C4" w:rsidR="005A1FAB" w:rsidRDefault="005A1FAB" w:rsidP="00B8243E"/>
    <w:p w14:paraId="6540708E" w14:textId="742AD611" w:rsidR="005A1FAB" w:rsidRDefault="005A1FAB" w:rsidP="00B8243E"/>
    <w:p w14:paraId="2A634C41" w14:textId="3E7119AD" w:rsidR="005A1FAB" w:rsidRDefault="005A1FAB" w:rsidP="00B8243E"/>
    <w:p w14:paraId="68A04C90" w14:textId="3E54EC8A" w:rsidR="005A1FAB" w:rsidRDefault="005A1FAB" w:rsidP="005A1FAB">
      <w:pPr>
        <w:jc w:val="center"/>
        <w:rPr>
          <w:b/>
          <w:bCs/>
        </w:rPr>
      </w:pPr>
      <w:r w:rsidRPr="00A93711">
        <w:rPr>
          <w:rFonts w:hint="eastAsia"/>
          <w:b/>
          <w:bCs/>
        </w:rPr>
        <w:lastRenderedPageBreak/>
        <w:t>价格数据</w:t>
      </w:r>
    </w:p>
    <w:p w14:paraId="212AEFC2" w14:textId="7905C88C" w:rsidR="005A1FAB" w:rsidRDefault="005A1FAB" w:rsidP="005A1FAB">
      <w:r w:rsidRPr="005A1FAB">
        <w:rPr>
          <w:rFonts w:hint="eastAsia"/>
        </w:rPr>
        <w:t>首先把G列分开为年和月</w:t>
      </w:r>
      <w:r>
        <w:rPr>
          <w:rFonts w:hint="eastAsia"/>
        </w:rPr>
        <w:t>， 例如</w:t>
      </w:r>
      <w:r w:rsidRPr="005A1FAB">
        <w:rPr>
          <w:rFonts w:hint="eastAsia"/>
        </w:rPr>
        <w:t xml:space="preserve"> </w:t>
      </w:r>
      <w:r w:rsidRPr="005A1FAB">
        <w:t>1502</w:t>
      </w:r>
      <w:r w:rsidRPr="005A1FAB">
        <w:rPr>
          <w:rFonts w:hint="eastAsia"/>
        </w:rPr>
        <w:t>表示1</w:t>
      </w:r>
      <w:r w:rsidRPr="005A1FAB">
        <w:t>5</w:t>
      </w:r>
      <w:r w:rsidRPr="005A1FAB">
        <w:rPr>
          <w:rFonts w:hint="eastAsia"/>
        </w:rPr>
        <w:t>年2月交割</w:t>
      </w:r>
      <w:r>
        <w:rPr>
          <w:rFonts w:hint="eastAsia"/>
        </w:rPr>
        <w:t xml:space="preserve">， </w:t>
      </w:r>
      <w:r>
        <w:t>1503</w:t>
      </w:r>
      <w:r>
        <w:rPr>
          <w:rFonts w:hint="eastAsia"/>
        </w:rPr>
        <w:t>表示</w:t>
      </w:r>
      <w:r w:rsidRPr="005A1FAB">
        <w:rPr>
          <w:rFonts w:hint="eastAsia"/>
        </w:rPr>
        <w:t>1</w:t>
      </w:r>
      <w:r w:rsidRPr="005A1FAB">
        <w:t>5</w:t>
      </w:r>
      <w:r w:rsidRPr="005A1FAB">
        <w:rPr>
          <w:rFonts w:hint="eastAsia"/>
        </w:rPr>
        <w:t>年</w:t>
      </w:r>
      <w:r>
        <w:t>3</w:t>
      </w:r>
      <w:r w:rsidRPr="005A1FAB">
        <w:rPr>
          <w:rFonts w:hint="eastAsia"/>
        </w:rPr>
        <w:t>月</w:t>
      </w:r>
      <w:r>
        <w:rPr>
          <w:rFonts w:hint="eastAsia"/>
        </w:rPr>
        <w:t>交割。然后把价格表按照交割月份分为若干子表，再对每张子表分别按分钟进行统计。</w:t>
      </w:r>
    </w:p>
    <w:p w14:paraId="6DEB9D97" w14:textId="0CC48F89" w:rsidR="005A1FAB" w:rsidRDefault="005A1FAB" w:rsidP="005A1FAB">
      <w:r>
        <w:rPr>
          <w:rFonts w:hint="eastAsia"/>
        </w:rPr>
        <w:t>输出的表格形式为</w:t>
      </w:r>
    </w:p>
    <w:p w14:paraId="3E70A64A" w14:textId="3E43A3AC" w:rsidR="005A1FAB" w:rsidRDefault="005A1FAB" w:rsidP="00EF7D31">
      <w:pPr>
        <w:pStyle w:val="a7"/>
        <w:numPr>
          <w:ilvl w:val="0"/>
          <w:numId w:val="3"/>
        </w:numPr>
      </w:pPr>
      <w:r>
        <w:t>Date</w:t>
      </w:r>
      <w:r>
        <w:rPr>
          <w:rFonts w:hint="eastAsia"/>
        </w:rPr>
        <w:t xml:space="preserve">交易时间 </w:t>
      </w:r>
      <w:r>
        <w:t>#</w:t>
      </w:r>
      <w:r>
        <w:rPr>
          <w:rFonts w:hint="eastAsia"/>
        </w:rPr>
        <w:t>A</w:t>
      </w:r>
    </w:p>
    <w:p w14:paraId="6BC32F38" w14:textId="5229BE51" w:rsidR="005A1FAB" w:rsidRPr="00EF7D31" w:rsidRDefault="005A1FAB" w:rsidP="00EF7D31">
      <w:pPr>
        <w:pStyle w:val="a7"/>
        <w:numPr>
          <w:ilvl w:val="0"/>
          <w:numId w:val="3"/>
        </w:numPr>
        <w:rPr>
          <w:b/>
          <w:bCs/>
        </w:rPr>
      </w:pPr>
      <w:r>
        <w:rPr>
          <w:rFonts w:hint="eastAsia"/>
        </w:rPr>
        <w:t>T</w:t>
      </w:r>
      <w:r>
        <w:t xml:space="preserve">ime </w:t>
      </w:r>
      <w:r>
        <w:rPr>
          <w:rFonts w:hint="eastAsia"/>
        </w:rPr>
        <w:t xml:space="preserve">时间 </w:t>
      </w:r>
      <w:r>
        <w:t>(</w:t>
      </w:r>
      <w:r>
        <w:rPr>
          <w:rFonts w:hint="eastAsia"/>
        </w:rPr>
        <w:t>分钟级别</w:t>
      </w:r>
      <w:r>
        <w:t>) #</w:t>
      </w:r>
      <w:r w:rsidRPr="005A1FAB">
        <w:rPr>
          <w:rFonts w:hint="eastAsia"/>
        </w:rPr>
        <w:t>B</w:t>
      </w:r>
    </w:p>
    <w:p w14:paraId="24FDBE56" w14:textId="6DDFCC43" w:rsidR="005A1FAB" w:rsidRDefault="005A1FAB" w:rsidP="00EF7D31">
      <w:pPr>
        <w:pStyle w:val="a7"/>
        <w:numPr>
          <w:ilvl w:val="0"/>
          <w:numId w:val="3"/>
        </w:numPr>
      </w:pPr>
      <w:r>
        <w:t>O</w:t>
      </w:r>
      <w:r>
        <w:rPr>
          <w:rFonts w:hint="eastAsia"/>
        </w:rPr>
        <w:t>pen</w:t>
      </w:r>
      <w:r>
        <w:t xml:space="preserve"> price (</w:t>
      </w:r>
      <w:r>
        <w:rPr>
          <w:rFonts w:hint="eastAsia"/>
        </w:rPr>
        <w:t>每分钟第一次出现的价格</w:t>
      </w:r>
      <w:r>
        <w:t>)</w:t>
      </w:r>
    </w:p>
    <w:p w14:paraId="4667DE05" w14:textId="395940FE" w:rsidR="005A1FAB" w:rsidRDefault="005A1FAB" w:rsidP="00EF7D31">
      <w:pPr>
        <w:pStyle w:val="a7"/>
        <w:numPr>
          <w:ilvl w:val="0"/>
          <w:numId w:val="3"/>
        </w:numPr>
      </w:pPr>
      <w:r>
        <w:t xml:space="preserve">High price </w:t>
      </w:r>
      <w:r>
        <w:t>(</w:t>
      </w:r>
      <w:r>
        <w:rPr>
          <w:rFonts w:hint="eastAsia"/>
        </w:rPr>
        <w:t>每分钟</w:t>
      </w:r>
      <w:r>
        <w:rPr>
          <w:rFonts w:hint="eastAsia"/>
        </w:rPr>
        <w:t>内最高</w:t>
      </w:r>
      <w:r>
        <w:rPr>
          <w:rFonts w:hint="eastAsia"/>
        </w:rPr>
        <w:t>的价格</w:t>
      </w:r>
      <w:r>
        <w:t>)</w:t>
      </w:r>
    </w:p>
    <w:p w14:paraId="0C97E66E" w14:textId="375763EE" w:rsidR="005A1FAB" w:rsidRDefault="005A1FAB" w:rsidP="00EF7D31">
      <w:pPr>
        <w:pStyle w:val="a7"/>
        <w:numPr>
          <w:ilvl w:val="0"/>
          <w:numId w:val="3"/>
        </w:numPr>
      </w:pPr>
      <w:r>
        <w:t xml:space="preserve">Low price </w:t>
      </w:r>
      <w:r>
        <w:t>(</w:t>
      </w:r>
      <w:r>
        <w:rPr>
          <w:rFonts w:hint="eastAsia"/>
        </w:rPr>
        <w:t>每分钟内</w:t>
      </w:r>
      <w:r>
        <w:rPr>
          <w:rFonts w:hint="eastAsia"/>
        </w:rPr>
        <w:t>最低</w:t>
      </w:r>
      <w:r>
        <w:rPr>
          <w:rFonts w:hint="eastAsia"/>
        </w:rPr>
        <w:t>的价格</w:t>
      </w:r>
      <w:r>
        <w:t>)</w:t>
      </w:r>
    </w:p>
    <w:p w14:paraId="2B49BB8A" w14:textId="10114E35" w:rsidR="005A1FAB" w:rsidRDefault="005A1FAB" w:rsidP="00EF7D31">
      <w:pPr>
        <w:pStyle w:val="a7"/>
        <w:numPr>
          <w:ilvl w:val="0"/>
          <w:numId w:val="3"/>
        </w:numPr>
      </w:pPr>
      <w:r>
        <w:t xml:space="preserve">Close price </w:t>
      </w:r>
      <w:r>
        <w:t>(</w:t>
      </w:r>
      <w:r>
        <w:rPr>
          <w:rFonts w:hint="eastAsia"/>
        </w:rPr>
        <w:t>每分钟</w:t>
      </w:r>
      <w:r>
        <w:rPr>
          <w:rFonts w:hint="eastAsia"/>
        </w:rPr>
        <w:t>最后</w:t>
      </w:r>
      <w:r>
        <w:rPr>
          <w:rFonts w:hint="eastAsia"/>
        </w:rPr>
        <w:t>一次出现的价格</w:t>
      </w:r>
      <w:r>
        <w:t>)</w:t>
      </w:r>
    </w:p>
    <w:p w14:paraId="1151A78F" w14:textId="37735820" w:rsidR="005A1FAB" w:rsidRDefault="005A1FAB" w:rsidP="00EF7D31">
      <w:pPr>
        <w:pStyle w:val="a7"/>
        <w:numPr>
          <w:ilvl w:val="0"/>
          <w:numId w:val="3"/>
        </w:numPr>
      </w:pPr>
      <w:r>
        <w:t xml:space="preserve">Volume </w:t>
      </w:r>
      <w:r>
        <w:rPr>
          <w:rFonts w:hint="eastAsia"/>
        </w:rPr>
        <w:t>#H</w:t>
      </w:r>
    </w:p>
    <w:p w14:paraId="5F0894EC" w14:textId="1C535B88" w:rsidR="005A1FAB" w:rsidRDefault="005A1FAB" w:rsidP="00EF7D31">
      <w:pPr>
        <w:pStyle w:val="a7"/>
        <w:numPr>
          <w:ilvl w:val="0"/>
          <w:numId w:val="3"/>
        </w:numPr>
        <w:rPr>
          <w:lang w:val="en-US"/>
        </w:rPr>
      </w:pPr>
      <w:r w:rsidRPr="00EF7D31">
        <w:rPr>
          <w:lang w:val="en-US"/>
        </w:rPr>
        <w:t>VWAP</w:t>
      </w:r>
      <w:r w:rsidRPr="00EF7D31">
        <w:rPr>
          <w:lang w:val="en-US"/>
        </w:rPr>
        <w:t xml:space="preserve"> (</w:t>
      </w:r>
      <w:r w:rsidR="00EF7D31" w:rsidRPr="00EF7D31">
        <w:rPr>
          <w:rFonts w:hint="eastAsia"/>
          <w:lang w:val="en-US"/>
        </w:rPr>
        <w:t>按</w:t>
      </w:r>
      <w:r w:rsidR="00EF7D31">
        <w:t>Volum</w:t>
      </w:r>
      <w:r w:rsidR="00EF7D31">
        <w:rPr>
          <w:rFonts w:hint="eastAsia"/>
        </w:rPr>
        <w:t>e求得</w:t>
      </w:r>
      <w:r w:rsidRPr="00EF7D31">
        <w:rPr>
          <w:rFonts w:hint="eastAsia"/>
          <w:lang w:val="en-US"/>
        </w:rPr>
        <w:t>平均</w:t>
      </w:r>
      <w:r w:rsidR="00EF7D31" w:rsidRPr="00EF7D31">
        <w:rPr>
          <w:rFonts w:hint="eastAsia"/>
          <w:lang w:val="en-US"/>
        </w:rPr>
        <w:t>价格</w:t>
      </w:r>
      <w:r w:rsidRPr="00EF7D31">
        <w:rPr>
          <w:lang w:val="en-US"/>
        </w:rPr>
        <w:t>)</w:t>
      </w:r>
    </w:p>
    <w:p w14:paraId="44EB33B1" w14:textId="77777777" w:rsidR="00EF7D31" w:rsidRPr="00EF7D31" w:rsidRDefault="00EF7D31" w:rsidP="00EF7D31">
      <w:pPr>
        <w:pStyle w:val="a7"/>
        <w:rPr>
          <w:lang w:val="en-US"/>
        </w:rPr>
      </w:pPr>
    </w:p>
    <w:p w14:paraId="54D1B3C0" w14:textId="0E2AEB7D" w:rsidR="00EF7D31" w:rsidRDefault="00EF7D31" w:rsidP="005A1FAB">
      <w:r>
        <w:rPr>
          <w:noProof/>
        </w:rPr>
        <w:drawing>
          <wp:inline distT="0" distB="0" distL="0" distR="0" wp14:anchorId="5ECBDBBE" wp14:editId="074CE5EF">
            <wp:extent cx="5274310" cy="13925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56D0E" w14:textId="77DE1E80" w:rsidR="005A1FAB" w:rsidRPr="005A1FAB" w:rsidRDefault="008C2DAA" w:rsidP="005A1FAB">
      <w:pPr>
        <w:rPr>
          <w:rFonts w:hint="eastAsia"/>
        </w:rPr>
      </w:pPr>
      <w:r>
        <w:rPr>
          <w:noProof/>
        </w:rPr>
        <w:drawing>
          <wp:inline distT="0" distB="0" distL="0" distR="0" wp14:anchorId="77EE90BF" wp14:editId="673F8ACA">
            <wp:extent cx="5274310" cy="402336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E74E" w14:textId="53804BEF" w:rsidR="005A1FAB" w:rsidRPr="00AE02F3" w:rsidRDefault="005A1FAB" w:rsidP="00B8243E">
      <w:r>
        <w:rPr>
          <w:noProof/>
        </w:rPr>
        <w:lastRenderedPageBreak/>
        <w:drawing>
          <wp:inline distT="0" distB="0" distL="0" distR="0" wp14:anchorId="7BEDEE9B" wp14:editId="2FE0D43F">
            <wp:extent cx="5274310" cy="87687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6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1FAB" w:rsidRPr="00AE02F3" w:rsidSect="0020760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AC0D9" w14:textId="77777777" w:rsidR="00B24550" w:rsidRDefault="00B24550" w:rsidP="000427D0">
      <w:pPr>
        <w:spacing w:after="0" w:line="240" w:lineRule="auto"/>
      </w:pPr>
      <w:r>
        <w:separator/>
      </w:r>
    </w:p>
  </w:endnote>
  <w:endnote w:type="continuationSeparator" w:id="0">
    <w:p w14:paraId="406FE6C4" w14:textId="77777777" w:rsidR="00B24550" w:rsidRDefault="00B24550" w:rsidP="00042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A8951" w14:textId="77777777" w:rsidR="00B24550" w:rsidRDefault="00B24550" w:rsidP="000427D0">
      <w:pPr>
        <w:spacing w:after="0" w:line="240" w:lineRule="auto"/>
      </w:pPr>
      <w:r>
        <w:separator/>
      </w:r>
    </w:p>
  </w:footnote>
  <w:footnote w:type="continuationSeparator" w:id="0">
    <w:p w14:paraId="1A2D4042" w14:textId="77777777" w:rsidR="00B24550" w:rsidRDefault="00B24550" w:rsidP="000427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8F0106"/>
    <w:multiLevelType w:val="hybridMultilevel"/>
    <w:tmpl w:val="EB9EC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5452E7"/>
    <w:multiLevelType w:val="hybridMultilevel"/>
    <w:tmpl w:val="7B5C1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D75FAC"/>
    <w:multiLevelType w:val="hybridMultilevel"/>
    <w:tmpl w:val="208CEB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MDU3sTCzNLIwMrFU0lEKTi0uzszPAykwrQUAEIgwciwAAAA="/>
  </w:docVars>
  <w:rsids>
    <w:rsidRoot w:val="003509A6"/>
    <w:rsid w:val="000427D0"/>
    <w:rsid w:val="00076E9A"/>
    <w:rsid w:val="000D6168"/>
    <w:rsid w:val="00124694"/>
    <w:rsid w:val="00207600"/>
    <w:rsid w:val="002349D9"/>
    <w:rsid w:val="003509A6"/>
    <w:rsid w:val="00351FEB"/>
    <w:rsid w:val="004B21DB"/>
    <w:rsid w:val="004E3C24"/>
    <w:rsid w:val="00537E9A"/>
    <w:rsid w:val="005A1FAB"/>
    <w:rsid w:val="005C7B33"/>
    <w:rsid w:val="005D37C7"/>
    <w:rsid w:val="00661439"/>
    <w:rsid w:val="006F4290"/>
    <w:rsid w:val="00786637"/>
    <w:rsid w:val="007C12FE"/>
    <w:rsid w:val="007F4593"/>
    <w:rsid w:val="0081352D"/>
    <w:rsid w:val="008C2DAA"/>
    <w:rsid w:val="009A59F2"/>
    <w:rsid w:val="00A93711"/>
    <w:rsid w:val="00A9700C"/>
    <w:rsid w:val="00AE02F3"/>
    <w:rsid w:val="00B24550"/>
    <w:rsid w:val="00B26DDC"/>
    <w:rsid w:val="00B8243E"/>
    <w:rsid w:val="00E7768D"/>
    <w:rsid w:val="00EF7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3475C"/>
  <w15:chartTrackingRefBased/>
  <w15:docId w15:val="{C8D022D6-C050-4564-BD7A-4CE54475D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427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427D0"/>
  </w:style>
  <w:style w:type="paragraph" w:styleId="a5">
    <w:name w:val="footer"/>
    <w:basedOn w:val="a"/>
    <w:link w:val="a6"/>
    <w:uiPriority w:val="99"/>
    <w:unhideWhenUsed/>
    <w:rsid w:val="000427D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427D0"/>
  </w:style>
  <w:style w:type="paragraph" w:styleId="a7">
    <w:name w:val="List Paragraph"/>
    <w:basedOn w:val="a"/>
    <w:uiPriority w:val="34"/>
    <w:qFormat/>
    <w:rsid w:val="00A937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0</TotalTime>
  <Pages>5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 Zhu</dc:creator>
  <cp:keywords/>
  <dc:description/>
  <cp:lastModifiedBy>Ye Zhu</cp:lastModifiedBy>
  <cp:revision>14</cp:revision>
  <dcterms:created xsi:type="dcterms:W3CDTF">2021-05-25T03:09:00Z</dcterms:created>
  <dcterms:modified xsi:type="dcterms:W3CDTF">2021-05-31T07:50:00Z</dcterms:modified>
</cp:coreProperties>
</file>